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8EA78" w14:textId="16E49C1C" w:rsidR="006601AC" w:rsidRDefault="008C283F" w:rsidP="006601AC">
      <w:pPr>
        <w:jc w:val="center"/>
        <w:rPr>
          <w:sz w:val="28"/>
          <w:szCs w:val="28"/>
        </w:rPr>
      </w:pPr>
      <w:r w:rsidRPr="008C283F">
        <w:rPr>
          <w:sz w:val="28"/>
          <w:szCs w:val="28"/>
        </w:rPr>
        <w:t xml:space="preserve">Psychotherapeutic Training Courses for Work with Traumatized Children and Young People </w:t>
      </w:r>
      <w:r>
        <w:rPr>
          <w:sz w:val="28"/>
          <w:szCs w:val="28"/>
        </w:rPr>
        <w:t>Application</w:t>
      </w:r>
      <w:r w:rsidR="006601AC">
        <w:rPr>
          <w:sz w:val="28"/>
          <w:szCs w:val="28"/>
        </w:rPr>
        <w:t xml:space="preserve"> </w:t>
      </w:r>
      <w:r w:rsidR="000803A3">
        <w:rPr>
          <w:sz w:val="28"/>
          <w:szCs w:val="28"/>
        </w:rPr>
        <w:t>F</w:t>
      </w:r>
      <w:r w:rsidR="006601AC">
        <w:rPr>
          <w:sz w:val="28"/>
          <w:szCs w:val="28"/>
        </w:rPr>
        <w:t>orm</w:t>
      </w:r>
    </w:p>
    <w:p w14:paraId="219209D0" w14:textId="4ACE82F1" w:rsidR="006601AC" w:rsidRPr="00797FCA" w:rsidRDefault="00797FCA" w:rsidP="006601AC">
      <w:pPr>
        <w:jc w:val="center"/>
        <w:rPr>
          <w:i/>
          <w:iCs/>
          <w:sz w:val="24"/>
          <w:szCs w:val="24"/>
        </w:rPr>
      </w:pPr>
      <w:r>
        <w:rPr>
          <w:i/>
          <w:iCs/>
          <w:sz w:val="24"/>
          <w:szCs w:val="24"/>
        </w:rPr>
        <w:t xml:space="preserve">Return </w:t>
      </w:r>
      <w:r w:rsidR="008C283F">
        <w:rPr>
          <w:i/>
          <w:iCs/>
          <w:sz w:val="24"/>
          <w:szCs w:val="24"/>
        </w:rPr>
        <w:t xml:space="preserve">to </w:t>
      </w:r>
      <w:r w:rsidR="0034164B">
        <w:rPr>
          <w:i/>
          <w:iCs/>
          <w:sz w:val="24"/>
          <w:szCs w:val="24"/>
        </w:rPr>
        <w:t>psychotherapeutictraining@gmail.com</w:t>
      </w:r>
    </w:p>
    <w:tbl>
      <w:tblPr>
        <w:tblStyle w:val="TableGrid"/>
        <w:tblW w:w="10206" w:type="dxa"/>
        <w:tblInd w:w="137" w:type="dxa"/>
        <w:tblLook w:val="04A0" w:firstRow="1" w:lastRow="0" w:firstColumn="1" w:lastColumn="0" w:noHBand="0" w:noVBand="1"/>
      </w:tblPr>
      <w:tblGrid>
        <w:gridCol w:w="4961"/>
        <w:gridCol w:w="5245"/>
      </w:tblGrid>
      <w:tr w:rsidR="006601AC" w14:paraId="5177AF89" w14:textId="77777777" w:rsidTr="0078544B">
        <w:tc>
          <w:tcPr>
            <w:tcW w:w="4961" w:type="dxa"/>
          </w:tcPr>
          <w:p w14:paraId="2494338E" w14:textId="7C680716" w:rsidR="006601AC" w:rsidRDefault="006601AC" w:rsidP="006601AC">
            <w:pPr>
              <w:rPr>
                <w:sz w:val="28"/>
                <w:szCs w:val="28"/>
              </w:rPr>
            </w:pPr>
            <w:r>
              <w:rPr>
                <w:sz w:val="28"/>
                <w:szCs w:val="28"/>
              </w:rPr>
              <w:t>Name:</w:t>
            </w:r>
            <w:r w:rsidR="00FD23A3">
              <w:rPr>
                <w:sz w:val="28"/>
                <w:szCs w:val="28"/>
              </w:rPr>
              <w:t xml:space="preserve"> </w:t>
            </w:r>
          </w:p>
          <w:p w14:paraId="6F392030" w14:textId="3E59833D" w:rsidR="006601AC" w:rsidRDefault="006601AC" w:rsidP="006601AC">
            <w:pPr>
              <w:rPr>
                <w:sz w:val="28"/>
                <w:szCs w:val="28"/>
              </w:rPr>
            </w:pPr>
          </w:p>
        </w:tc>
        <w:tc>
          <w:tcPr>
            <w:tcW w:w="5245" w:type="dxa"/>
          </w:tcPr>
          <w:p w14:paraId="5B832071" w14:textId="77777777" w:rsidR="006601AC" w:rsidRDefault="006601AC" w:rsidP="006601AC">
            <w:pPr>
              <w:rPr>
                <w:sz w:val="28"/>
                <w:szCs w:val="28"/>
              </w:rPr>
            </w:pPr>
            <w:r>
              <w:rPr>
                <w:sz w:val="28"/>
                <w:szCs w:val="28"/>
              </w:rPr>
              <w:t>Address:</w:t>
            </w:r>
          </w:p>
          <w:p w14:paraId="7D94D336" w14:textId="21F2D32C" w:rsidR="006601AC" w:rsidRDefault="006601AC" w:rsidP="00AA5835">
            <w:pPr>
              <w:rPr>
                <w:sz w:val="28"/>
                <w:szCs w:val="28"/>
              </w:rPr>
            </w:pPr>
          </w:p>
        </w:tc>
      </w:tr>
      <w:tr w:rsidR="006601AC" w14:paraId="67248660" w14:textId="77777777" w:rsidTr="0078544B">
        <w:tc>
          <w:tcPr>
            <w:tcW w:w="4961" w:type="dxa"/>
          </w:tcPr>
          <w:p w14:paraId="6440A8F6" w14:textId="5B92BF0B" w:rsidR="006601AC" w:rsidRDefault="006601AC" w:rsidP="006601AC">
            <w:pPr>
              <w:rPr>
                <w:sz w:val="28"/>
                <w:szCs w:val="28"/>
              </w:rPr>
            </w:pPr>
            <w:r>
              <w:rPr>
                <w:sz w:val="28"/>
                <w:szCs w:val="28"/>
              </w:rPr>
              <w:t>Mobile:</w:t>
            </w:r>
          </w:p>
          <w:p w14:paraId="7795EA6A" w14:textId="0B0C8485" w:rsidR="006601AC" w:rsidRDefault="006601AC" w:rsidP="006601AC">
            <w:pPr>
              <w:rPr>
                <w:sz w:val="28"/>
                <w:szCs w:val="28"/>
              </w:rPr>
            </w:pPr>
          </w:p>
        </w:tc>
        <w:tc>
          <w:tcPr>
            <w:tcW w:w="5245" w:type="dxa"/>
          </w:tcPr>
          <w:p w14:paraId="4D4EE7EE" w14:textId="4E7DC8BD" w:rsidR="006601AC" w:rsidRDefault="006601AC" w:rsidP="006601AC">
            <w:pPr>
              <w:rPr>
                <w:sz w:val="28"/>
                <w:szCs w:val="28"/>
              </w:rPr>
            </w:pPr>
            <w:r>
              <w:rPr>
                <w:sz w:val="28"/>
                <w:szCs w:val="28"/>
              </w:rPr>
              <w:t>Email:</w:t>
            </w:r>
          </w:p>
        </w:tc>
      </w:tr>
      <w:tr w:rsidR="006601AC" w14:paraId="1F9DE4D9" w14:textId="77777777" w:rsidTr="0078544B">
        <w:tc>
          <w:tcPr>
            <w:tcW w:w="10206" w:type="dxa"/>
            <w:gridSpan w:val="2"/>
            <w:shd w:val="clear" w:color="auto" w:fill="BFBFBF" w:themeFill="background1" w:themeFillShade="BF"/>
          </w:tcPr>
          <w:p w14:paraId="44FFAD08" w14:textId="77777777" w:rsidR="006601AC" w:rsidRDefault="006601AC" w:rsidP="006601AC">
            <w:pPr>
              <w:rPr>
                <w:sz w:val="28"/>
                <w:szCs w:val="28"/>
              </w:rPr>
            </w:pPr>
          </w:p>
        </w:tc>
      </w:tr>
      <w:tr w:rsidR="006601AC" w14:paraId="0E5B606F" w14:textId="77777777" w:rsidTr="0078544B">
        <w:tc>
          <w:tcPr>
            <w:tcW w:w="10206" w:type="dxa"/>
            <w:gridSpan w:val="2"/>
          </w:tcPr>
          <w:p w14:paraId="4E266FC5" w14:textId="4E0438C0" w:rsidR="006601AC" w:rsidRDefault="006601AC" w:rsidP="006601AC">
            <w:pPr>
              <w:jc w:val="both"/>
              <w:rPr>
                <w:sz w:val="28"/>
                <w:szCs w:val="28"/>
              </w:rPr>
            </w:pPr>
            <w:r>
              <w:rPr>
                <w:sz w:val="28"/>
                <w:szCs w:val="28"/>
              </w:rPr>
              <w:t>Tell us about your interest in this course and what you are hoping to gain:</w:t>
            </w:r>
          </w:p>
          <w:p w14:paraId="130202C2" w14:textId="77777777" w:rsidR="00C83F52" w:rsidRDefault="00C83F52" w:rsidP="006601AC">
            <w:pPr>
              <w:jc w:val="both"/>
              <w:rPr>
                <w:sz w:val="28"/>
                <w:szCs w:val="28"/>
              </w:rPr>
            </w:pPr>
          </w:p>
          <w:p w14:paraId="7AD22625" w14:textId="6B0E61CF" w:rsidR="006601AC" w:rsidRDefault="006601AC" w:rsidP="006601AC">
            <w:pPr>
              <w:jc w:val="both"/>
              <w:rPr>
                <w:sz w:val="28"/>
                <w:szCs w:val="28"/>
              </w:rPr>
            </w:pPr>
          </w:p>
          <w:p w14:paraId="21CB3285" w14:textId="0B5DD696" w:rsidR="006601AC" w:rsidRDefault="006601AC" w:rsidP="006601AC">
            <w:pPr>
              <w:jc w:val="both"/>
              <w:rPr>
                <w:sz w:val="28"/>
                <w:szCs w:val="28"/>
              </w:rPr>
            </w:pPr>
          </w:p>
          <w:p w14:paraId="29FDE9CC" w14:textId="0CFEFE85" w:rsidR="006601AC" w:rsidRDefault="006601AC" w:rsidP="006601AC">
            <w:pPr>
              <w:jc w:val="both"/>
              <w:rPr>
                <w:sz w:val="28"/>
                <w:szCs w:val="28"/>
              </w:rPr>
            </w:pPr>
          </w:p>
          <w:p w14:paraId="2D76EBC4" w14:textId="77777777" w:rsidR="006601AC" w:rsidRDefault="006601AC" w:rsidP="006601AC">
            <w:pPr>
              <w:jc w:val="both"/>
              <w:rPr>
                <w:sz w:val="28"/>
                <w:szCs w:val="28"/>
              </w:rPr>
            </w:pPr>
          </w:p>
          <w:p w14:paraId="339AA897" w14:textId="77777777" w:rsidR="006601AC" w:rsidRDefault="006601AC" w:rsidP="006601AC">
            <w:pPr>
              <w:jc w:val="both"/>
              <w:rPr>
                <w:sz w:val="28"/>
                <w:szCs w:val="28"/>
              </w:rPr>
            </w:pPr>
          </w:p>
          <w:p w14:paraId="587B543C" w14:textId="77777777" w:rsidR="006601AC" w:rsidRDefault="006601AC" w:rsidP="006601AC">
            <w:pPr>
              <w:jc w:val="both"/>
              <w:rPr>
                <w:sz w:val="28"/>
                <w:szCs w:val="28"/>
              </w:rPr>
            </w:pPr>
          </w:p>
        </w:tc>
      </w:tr>
      <w:tr w:rsidR="006601AC" w14:paraId="7BFA6AC2" w14:textId="77777777" w:rsidTr="0078544B">
        <w:tc>
          <w:tcPr>
            <w:tcW w:w="10206" w:type="dxa"/>
            <w:gridSpan w:val="2"/>
          </w:tcPr>
          <w:p w14:paraId="64876341" w14:textId="3A50F859" w:rsidR="006601AC" w:rsidRDefault="006601AC" w:rsidP="006601AC">
            <w:pPr>
              <w:rPr>
                <w:sz w:val="28"/>
                <w:szCs w:val="28"/>
              </w:rPr>
            </w:pPr>
            <w:r>
              <w:rPr>
                <w:sz w:val="28"/>
                <w:szCs w:val="28"/>
              </w:rPr>
              <w:t xml:space="preserve">What </w:t>
            </w:r>
            <w:r w:rsidR="00BB4E0C">
              <w:rPr>
                <w:sz w:val="28"/>
                <w:szCs w:val="28"/>
              </w:rPr>
              <w:t xml:space="preserve">is your work </w:t>
            </w:r>
            <w:r w:rsidR="006A3B8D">
              <w:rPr>
                <w:sz w:val="28"/>
                <w:szCs w:val="28"/>
              </w:rPr>
              <w:t>role</w:t>
            </w:r>
            <w:r w:rsidR="00BB4E0C">
              <w:rPr>
                <w:sz w:val="28"/>
                <w:szCs w:val="28"/>
              </w:rPr>
              <w:t>?</w:t>
            </w:r>
          </w:p>
          <w:p w14:paraId="0F346661" w14:textId="77777777" w:rsidR="006601AC" w:rsidRDefault="006601AC" w:rsidP="006601AC">
            <w:pPr>
              <w:rPr>
                <w:sz w:val="28"/>
                <w:szCs w:val="28"/>
              </w:rPr>
            </w:pPr>
          </w:p>
          <w:p w14:paraId="2D6E4FDC" w14:textId="38F7A2FC" w:rsidR="006601AC" w:rsidRDefault="006601AC" w:rsidP="006601AC">
            <w:pPr>
              <w:rPr>
                <w:sz w:val="28"/>
                <w:szCs w:val="28"/>
              </w:rPr>
            </w:pPr>
          </w:p>
        </w:tc>
      </w:tr>
      <w:tr w:rsidR="00BB4E0C" w14:paraId="4C0B2448" w14:textId="77777777" w:rsidTr="0078544B">
        <w:tc>
          <w:tcPr>
            <w:tcW w:w="10206" w:type="dxa"/>
            <w:gridSpan w:val="2"/>
          </w:tcPr>
          <w:p w14:paraId="20D30267" w14:textId="6E779526" w:rsidR="00BB4E0C" w:rsidRDefault="00BB4E0C" w:rsidP="006601AC">
            <w:pPr>
              <w:rPr>
                <w:sz w:val="28"/>
                <w:szCs w:val="28"/>
              </w:rPr>
            </w:pPr>
            <w:r>
              <w:rPr>
                <w:sz w:val="28"/>
                <w:szCs w:val="28"/>
              </w:rPr>
              <w:t>Do you have any relevant training and/or qualifications?</w:t>
            </w:r>
          </w:p>
          <w:p w14:paraId="2E8B8400" w14:textId="77777777" w:rsidR="00BB4E0C" w:rsidRDefault="00BB4E0C" w:rsidP="006601AC">
            <w:pPr>
              <w:rPr>
                <w:sz w:val="28"/>
                <w:szCs w:val="28"/>
              </w:rPr>
            </w:pPr>
          </w:p>
          <w:p w14:paraId="6FE8AB93" w14:textId="5A0FE330" w:rsidR="00BB4E0C" w:rsidRDefault="00BB4E0C" w:rsidP="006601AC">
            <w:pPr>
              <w:rPr>
                <w:sz w:val="28"/>
                <w:szCs w:val="28"/>
              </w:rPr>
            </w:pPr>
          </w:p>
        </w:tc>
      </w:tr>
      <w:tr w:rsidR="006601AC" w14:paraId="1575527B" w14:textId="77777777" w:rsidTr="0078544B">
        <w:tc>
          <w:tcPr>
            <w:tcW w:w="10206" w:type="dxa"/>
            <w:gridSpan w:val="2"/>
          </w:tcPr>
          <w:p w14:paraId="3B491938" w14:textId="300A7F5C" w:rsidR="006601AC" w:rsidRDefault="006601AC" w:rsidP="006601AC">
            <w:pPr>
              <w:rPr>
                <w:sz w:val="28"/>
                <w:szCs w:val="28"/>
              </w:rPr>
            </w:pPr>
            <w:r>
              <w:rPr>
                <w:sz w:val="28"/>
                <w:szCs w:val="28"/>
              </w:rPr>
              <w:t xml:space="preserve">Please </w:t>
            </w:r>
            <w:r w:rsidR="00D046B2">
              <w:rPr>
                <w:sz w:val="28"/>
                <w:szCs w:val="28"/>
              </w:rPr>
              <w:t xml:space="preserve">feel welcome to share anything about yourself </w:t>
            </w:r>
            <w:r>
              <w:rPr>
                <w:sz w:val="28"/>
                <w:szCs w:val="28"/>
              </w:rPr>
              <w:t xml:space="preserve">that </w:t>
            </w:r>
            <w:r w:rsidR="00596158">
              <w:rPr>
                <w:sz w:val="28"/>
                <w:szCs w:val="28"/>
              </w:rPr>
              <w:t xml:space="preserve">could </w:t>
            </w:r>
            <w:r w:rsidR="00D046B2">
              <w:rPr>
                <w:sz w:val="28"/>
                <w:szCs w:val="28"/>
              </w:rPr>
              <w:t xml:space="preserve">have an </w:t>
            </w:r>
            <w:r>
              <w:rPr>
                <w:sz w:val="28"/>
                <w:szCs w:val="28"/>
              </w:rPr>
              <w:t xml:space="preserve">impact </w:t>
            </w:r>
            <w:r w:rsidR="002E7ED1">
              <w:rPr>
                <w:sz w:val="28"/>
                <w:szCs w:val="28"/>
              </w:rPr>
              <w:t xml:space="preserve">on </w:t>
            </w:r>
            <w:r>
              <w:rPr>
                <w:sz w:val="28"/>
                <w:szCs w:val="28"/>
              </w:rPr>
              <w:t>you whilst completing this course e.g. a mental health condition, recent bereavement, historic trauma.</w:t>
            </w:r>
          </w:p>
          <w:p w14:paraId="34304F04" w14:textId="77777777" w:rsidR="00784165" w:rsidRDefault="00784165" w:rsidP="006601AC">
            <w:pPr>
              <w:rPr>
                <w:sz w:val="28"/>
                <w:szCs w:val="28"/>
              </w:rPr>
            </w:pPr>
          </w:p>
          <w:p w14:paraId="2CFE9185" w14:textId="3D216FD6" w:rsidR="006601AC" w:rsidRDefault="006601AC" w:rsidP="006601AC">
            <w:pPr>
              <w:rPr>
                <w:sz w:val="28"/>
                <w:szCs w:val="28"/>
              </w:rPr>
            </w:pPr>
          </w:p>
          <w:p w14:paraId="46CC3A63" w14:textId="4D6ABE66" w:rsidR="006601AC" w:rsidRDefault="006601AC" w:rsidP="006601AC">
            <w:pPr>
              <w:rPr>
                <w:sz w:val="28"/>
                <w:szCs w:val="28"/>
              </w:rPr>
            </w:pPr>
          </w:p>
          <w:p w14:paraId="13172BE5" w14:textId="77777777" w:rsidR="00C97842" w:rsidRDefault="00C97842" w:rsidP="006601AC">
            <w:pPr>
              <w:rPr>
                <w:sz w:val="28"/>
                <w:szCs w:val="28"/>
              </w:rPr>
            </w:pPr>
          </w:p>
          <w:p w14:paraId="312986FC" w14:textId="17F55B4A" w:rsidR="006601AC" w:rsidRDefault="00596158" w:rsidP="006601AC">
            <w:pPr>
              <w:rPr>
                <w:sz w:val="28"/>
                <w:szCs w:val="28"/>
              </w:rPr>
            </w:pPr>
            <w:r>
              <w:rPr>
                <w:sz w:val="28"/>
                <w:szCs w:val="28"/>
              </w:rPr>
              <w:t xml:space="preserve">Do you have sufficient support, time and space to complete this </w:t>
            </w:r>
            <w:r w:rsidR="00C97842">
              <w:rPr>
                <w:sz w:val="28"/>
                <w:szCs w:val="28"/>
              </w:rPr>
              <w:t>process-based</w:t>
            </w:r>
            <w:r w:rsidR="00881C5C">
              <w:rPr>
                <w:sz w:val="28"/>
                <w:szCs w:val="28"/>
              </w:rPr>
              <w:t xml:space="preserve"> </w:t>
            </w:r>
            <w:r>
              <w:rPr>
                <w:sz w:val="28"/>
                <w:szCs w:val="28"/>
              </w:rPr>
              <w:t>training?</w:t>
            </w:r>
          </w:p>
          <w:p w14:paraId="3A030594" w14:textId="3A2A4139" w:rsidR="00596158" w:rsidRDefault="0078544B" w:rsidP="006601AC">
            <w:pPr>
              <w:rPr>
                <w:sz w:val="28"/>
                <w:szCs w:val="28"/>
              </w:rPr>
            </w:pPr>
            <w:r>
              <w:rPr>
                <w:sz w:val="28"/>
                <w:szCs w:val="28"/>
              </w:rPr>
              <w:t xml:space="preserve"> </w:t>
            </w:r>
          </w:p>
          <w:p w14:paraId="2C282850" w14:textId="0612B8E0" w:rsidR="00596158" w:rsidRDefault="00596158" w:rsidP="006601AC">
            <w:pPr>
              <w:rPr>
                <w:sz w:val="28"/>
                <w:szCs w:val="28"/>
              </w:rPr>
            </w:pPr>
          </w:p>
          <w:p w14:paraId="33B86ABC" w14:textId="44E3892F" w:rsidR="0003489E" w:rsidRDefault="0003489E" w:rsidP="006601AC">
            <w:pPr>
              <w:rPr>
                <w:sz w:val="28"/>
                <w:szCs w:val="28"/>
              </w:rPr>
            </w:pPr>
          </w:p>
          <w:p w14:paraId="6812B693" w14:textId="77777777" w:rsidR="0003489E" w:rsidRDefault="0003489E" w:rsidP="006601AC">
            <w:pPr>
              <w:rPr>
                <w:sz w:val="28"/>
                <w:szCs w:val="28"/>
              </w:rPr>
            </w:pPr>
          </w:p>
          <w:p w14:paraId="783146C8" w14:textId="627B850E" w:rsidR="006601AC" w:rsidRPr="0078544B" w:rsidRDefault="00596158" w:rsidP="00596158">
            <w:pPr>
              <w:rPr>
                <w:i/>
                <w:iCs/>
                <w:sz w:val="28"/>
                <w:szCs w:val="28"/>
              </w:rPr>
            </w:pPr>
            <w:r w:rsidRPr="0078544B">
              <w:rPr>
                <w:i/>
                <w:iCs/>
              </w:rPr>
              <w:t xml:space="preserve">Whilst the training group provides a supportive environment it </w:t>
            </w:r>
            <w:r w:rsidR="00806C03" w:rsidRPr="0078544B">
              <w:rPr>
                <w:i/>
                <w:iCs/>
              </w:rPr>
              <w:t>is not</w:t>
            </w:r>
            <w:r w:rsidRPr="0078544B">
              <w:rPr>
                <w:i/>
                <w:iCs/>
              </w:rPr>
              <w:t xml:space="preserve"> a substitute for personal therapy</w:t>
            </w:r>
            <w:r w:rsidR="00FD23A3">
              <w:rPr>
                <w:i/>
                <w:iCs/>
              </w:rPr>
              <w:t xml:space="preserve"> and other forms of support</w:t>
            </w:r>
            <w:r w:rsidRPr="0078544B">
              <w:rPr>
                <w:i/>
                <w:iCs/>
              </w:rPr>
              <w:t xml:space="preserve">.  By signing up to the course you acknowledge the importance of keeping yourself safe and taking responsibility for your welfare.  </w:t>
            </w:r>
          </w:p>
        </w:tc>
      </w:tr>
    </w:tbl>
    <w:p w14:paraId="10882A8C" w14:textId="77777777" w:rsidR="0078544B" w:rsidRDefault="0078544B" w:rsidP="00596158">
      <w:pPr>
        <w:rPr>
          <w:sz w:val="28"/>
          <w:szCs w:val="28"/>
        </w:rPr>
      </w:pPr>
    </w:p>
    <w:p w14:paraId="625A8ECD" w14:textId="5F323AED" w:rsidR="006601AC" w:rsidRDefault="00596158" w:rsidP="00596158">
      <w:pPr>
        <w:rPr>
          <w:sz w:val="28"/>
          <w:szCs w:val="28"/>
        </w:rPr>
      </w:pPr>
      <w:r>
        <w:rPr>
          <w:sz w:val="28"/>
          <w:szCs w:val="28"/>
        </w:rPr>
        <w:t>Sign:</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Date:</w:t>
      </w:r>
      <w:r w:rsidR="00784165">
        <w:rPr>
          <w:sz w:val="28"/>
          <w:szCs w:val="28"/>
        </w:rPr>
        <w:t xml:space="preserve"> </w:t>
      </w:r>
    </w:p>
    <w:p w14:paraId="512112CA" w14:textId="2D726CBE" w:rsidR="0078544B" w:rsidRDefault="0078544B" w:rsidP="00596158">
      <w:r>
        <w:t xml:space="preserve">We process your information in alignment with GPDR 2018 principles </w:t>
      </w:r>
      <w:r w:rsidR="00F36D61">
        <w:t>to provide</w:t>
      </w:r>
      <w:r>
        <w:t xml:space="preserve"> training.  This information will be kept securely and destroyed at the end of the training.  Should you wish to no longer receive emails from us about our training then please let us know</w:t>
      </w:r>
    </w:p>
    <w:sectPr w:rsidR="0078544B" w:rsidSect="0078544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zQxMjOyMLMwNzFT0lEKTi0uzszPAykwqgUAjeiyECwAAAA="/>
  </w:docVars>
  <w:rsids>
    <w:rsidRoot w:val="006601AC"/>
    <w:rsid w:val="0003489E"/>
    <w:rsid w:val="000803A3"/>
    <w:rsid w:val="000A2344"/>
    <w:rsid w:val="00127A03"/>
    <w:rsid w:val="00245452"/>
    <w:rsid w:val="002E7ED1"/>
    <w:rsid w:val="0034164B"/>
    <w:rsid w:val="00596158"/>
    <w:rsid w:val="005C65A8"/>
    <w:rsid w:val="006601AC"/>
    <w:rsid w:val="006A3B8D"/>
    <w:rsid w:val="00784165"/>
    <w:rsid w:val="0078544B"/>
    <w:rsid w:val="00797FCA"/>
    <w:rsid w:val="00806C03"/>
    <w:rsid w:val="00881C5C"/>
    <w:rsid w:val="008C283F"/>
    <w:rsid w:val="00AA5835"/>
    <w:rsid w:val="00BB4E0C"/>
    <w:rsid w:val="00C83F52"/>
    <w:rsid w:val="00C97842"/>
    <w:rsid w:val="00D046B2"/>
    <w:rsid w:val="00F31544"/>
    <w:rsid w:val="00F36D61"/>
    <w:rsid w:val="00FD23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1A928"/>
  <w15:chartTrackingRefBased/>
  <w15:docId w15:val="{EB2BD30F-9CE4-4035-8731-073D876F4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01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Williams</dc:creator>
  <cp:keywords/>
  <dc:description/>
  <cp:lastModifiedBy>patrick patrick</cp:lastModifiedBy>
  <cp:revision>13</cp:revision>
  <dcterms:created xsi:type="dcterms:W3CDTF">2020-09-18T08:58:00Z</dcterms:created>
  <dcterms:modified xsi:type="dcterms:W3CDTF">2020-10-15T19:35:00Z</dcterms:modified>
</cp:coreProperties>
</file>